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04543D6E" w:rsidR="00EF7CD7" w:rsidRDefault="008A4A78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June 14</w:t>
      </w:r>
      <w:r w:rsidR="00F359C2">
        <w:rPr>
          <w:sz w:val="40"/>
          <w:szCs w:val="40"/>
        </w:rPr>
        <w:t>, 2022</w:t>
      </w:r>
    </w:p>
    <w:p w14:paraId="1E77566E" w14:textId="7AA70FE3" w:rsidR="00067858" w:rsidRDefault="00B20127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6</w:t>
      </w:r>
      <w:r w:rsidR="00EF7CD7">
        <w:rPr>
          <w:sz w:val="40"/>
          <w:szCs w:val="40"/>
        </w:rPr>
        <w:t xml:space="preserve"> </w:t>
      </w:r>
      <w:r w:rsidR="00067858">
        <w:rPr>
          <w:sz w:val="40"/>
          <w:szCs w:val="40"/>
        </w:rPr>
        <w:t xml:space="preserve">PM – </w:t>
      </w:r>
      <w:r w:rsidR="000371E1">
        <w:rPr>
          <w:sz w:val="40"/>
          <w:szCs w:val="40"/>
        </w:rPr>
        <w:t>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7F9924A9" w14:textId="2FF87756" w:rsidR="00F359C2" w:rsidRDefault="00D44F9A" w:rsidP="008A4A7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5DDCA338" w14:textId="77777777" w:rsidR="008A4A78" w:rsidRDefault="008A4A78" w:rsidP="008A4A78">
      <w:pPr>
        <w:jc w:val="center"/>
        <w:rPr>
          <w:sz w:val="40"/>
          <w:szCs w:val="40"/>
        </w:rPr>
      </w:pPr>
    </w:p>
    <w:p w14:paraId="6A06EC04" w14:textId="6EC44FC9" w:rsidR="008A4A78" w:rsidRDefault="008A4A78" w:rsidP="008A4A7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Review bids for road work </w:t>
      </w:r>
    </w:p>
    <w:p w14:paraId="3C710B5E" w14:textId="116AF615" w:rsidR="008A4A78" w:rsidRPr="008A4A78" w:rsidRDefault="008A4A78" w:rsidP="008A4A7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Review bids for well </w:t>
      </w:r>
      <w:bookmarkStart w:id="1" w:name="_GoBack"/>
      <w:bookmarkEnd w:id="1"/>
    </w:p>
    <w:p w14:paraId="1398A1F0" w14:textId="77777777" w:rsidR="00B20127" w:rsidRDefault="00B20127" w:rsidP="00DD4B7B">
      <w:pPr>
        <w:jc w:val="center"/>
        <w:rPr>
          <w:sz w:val="36"/>
          <w:szCs w:val="36"/>
        </w:rPr>
      </w:pPr>
    </w:p>
    <w:p w14:paraId="69120147" w14:textId="77777777" w:rsidR="00B20127" w:rsidRPr="00B20127" w:rsidRDefault="00B20127" w:rsidP="00DD4B7B">
      <w:pPr>
        <w:jc w:val="center"/>
        <w:rPr>
          <w:sz w:val="36"/>
          <w:szCs w:val="36"/>
        </w:rPr>
      </w:pPr>
    </w:p>
    <w:bookmarkEnd w:id="0"/>
    <w:p w14:paraId="5DD8E496" w14:textId="77777777" w:rsidR="007058BD" w:rsidRPr="00B20127" w:rsidRDefault="007058BD" w:rsidP="00F02A96">
      <w:pPr>
        <w:rPr>
          <w:sz w:val="36"/>
          <w:szCs w:val="36"/>
        </w:rPr>
      </w:pPr>
      <w:r w:rsidRPr="00B20127">
        <w:rPr>
          <w:sz w:val="36"/>
          <w:szCs w:val="36"/>
        </w:rPr>
        <w:t xml:space="preserve">Diane </w:t>
      </w:r>
      <w:proofErr w:type="spellStart"/>
      <w:r w:rsidRPr="00B20127">
        <w:rPr>
          <w:sz w:val="36"/>
          <w:szCs w:val="36"/>
        </w:rPr>
        <w:t>Elsen</w:t>
      </w:r>
      <w:proofErr w:type="spellEnd"/>
    </w:p>
    <w:p w14:paraId="244D70CA" w14:textId="71DEEAFA" w:rsidR="007058BD" w:rsidRPr="00B20127" w:rsidRDefault="00942B05" w:rsidP="00F02A96">
      <w:pPr>
        <w:rPr>
          <w:sz w:val="36"/>
          <w:szCs w:val="36"/>
        </w:rPr>
      </w:pPr>
      <w:r w:rsidRPr="00B20127">
        <w:rPr>
          <w:sz w:val="36"/>
          <w:szCs w:val="36"/>
        </w:rPr>
        <w:t xml:space="preserve">Town of </w:t>
      </w:r>
      <w:proofErr w:type="spellStart"/>
      <w:r w:rsidRPr="00B20127">
        <w:rPr>
          <w:sz w:val="36"/>
          <w:szCs w:val="36"/>
        </w:rPr>
        <w:t>Medary</w:t>
      </w:r>
      <w:proofErr w:type="spellEnd"/>
      <w:r w:rsidRPr="00B20127">
        <w:rPr>
          <w:sz w:val="36"/>
          <w:szCs w:val="36"/>
        </w:rPr>
        <w:t xml:space="preserve"> Clerk</w:t>
      </w:r>
    </w:p>
    <w:p w14:paraId="49ECC0AF" w14:textId="77777777" w:rsidR="007058BD" w:rsidRDefault="007058BD" w:rsidP="00F02A96"/>
    <w:p w14:paraId="070EA993" w14:textId="77777777" w:rsidR="00B20127" w:rsidRDefault="00B20127" w:rsidP="00F02A96"/>
    <w:p w14:paraId="588C25F2" w14:textId="77777777" w:rsidR="00B20127" w:rsidRDefault="00B20127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35130E"/>
    <w:rsid w:val="003A62A8"/>
    <w:rsid w:val="00407D51"/>
    <w:rsid w:val="00447B0C"/>
    <w:rsid w:val="004F05D4"/>
    <w:rsid w:val="00533935"/>
    <w:rsid w:val="00556322"/>
    <w:rsid w:val="005A5255"/>
    <w:rsid w:val="005B6C8B"/>
    <w:rsid w:val="005C43C5"/>
    <w:rsid w:val="005E3F5A"/>
    <w:rsid w:val="00650CFC"/>
    <w:rsid w:val="006733F4"/>
    <w:rsid w:val="007058BD"/>
    <w:rsid w:val="00767630"/>
    <w:rsid w:val="00886408"/>
    <w:rsid w:val="008A1D0B"/>
    <w:rsid w:val="008A4A78"/>
    <w:rsid w:val="008D2104"/>
    <w:rsid w:val="008F376C"/>
    <w:rsid w:val="009077B6"/>
    <w:rsid w:val="00942B05"/>
    <w:rsid w:val="00975DCB"/>
    <w:rsid w:val="00992ABF"/>
    <w:rsid w:val="009C0DAA"/>
    <w:rsid w:val="00A1227F"/>
    <w:rsid w:val="00A2727A"/>
    <w:rsid w:val="00B20127"/>
    <w:rsid w:val="00B535B1"/>
    <w:rsid w:val="00B75DCC"/>
    <w:rsid w:val="00BC5630"/>
    <w:rsid w:val="00BC6DFD"/>
    <w:rsid w:val="00C91ABA"/>
    <w:rsid w:val="00D322F3"/>
    <w:rsid w:val="00D44F9A"/>
    <w:rsid w:val="00DC6484"/>
    <w:rsid w:val="00DD02C6"/>
    <w:rsid w:val="00DD4B7B"/>
    <w:rsid w:val="00E820CE"/>
    <w:rsid w:val="00EB0043"/>
    <w:rsid w:val="00EC0963"/>
    <w:rsid w:val="00EC591C"/>
    <w:rsid w:val="00EF7CD7"/>
    <w:rsid w:val="00F02A96"/>
    <w:rsid w:val="00F359C2"/>
    <w:rsid w:val="00FD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cp:lastPrinted>2022-06-09T22:33:00Z</cp:lastPrinted>
  <dcterms:created xsi:type="dcterms:W3CDTF">2022-06-09T22:41:00Z</dcterms:created>
  <dcterms:modified xsi:type="dcterms:W3CDTF">2022-06-09T22:41:00Z</dcterms:modified>
</cp:coreProperties>
</file>